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5D2A" w:rsidRDefault="0062613F" w:rsidP="00C25622">
      <w:pPr>
        <w:ind w:left="2880" w:firstLine="720"/>
        <w:jc w:val="right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>
        <w:rPr>
          <w:noProof/>
          <w:lang w:eastAsia="en-US"/>
        </w:rPr>
        <w:drawing>
          <wp:anchor distT="0" distB="0" distL="114300" distR="114300" simplePos="0" relativeHeight="251664384" behindDoc="0" locked="0" layoutInCell="1" allowOverlap="1" wp14:anchorId="002F4189" wp14:editId="2FF1C211">
            <wp:simplePos x="0" y="0"/>
            <wp:positionH relativeFrom="column">
              <wp:posOffset>2571912</wp:posOffset>
            </wp:positionH>
            <wp:positionV relativeFrom="paragraph">
              <wp:posOffset>-121920</wp:posOffset>
            </wp:positionV>
            <wp:extent cx="648586" cy="692665"/>
            <wp:effectExtent l="0" t="0" r="0" b="0"/>
            <wp:wrapNone/>
            <wp:docPr id="2" name="Picture 2" descr="logo%20ci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logo%20cias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586" cy="69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5D2A" w:rsidRPr="002532A6">
        <w:rPr>
          <w:rFonts w:ascii="Arial" w:hAnsi="Arial" w:cs="Arial"/>
          <w:b/>
          <w:sz w:val="22"/>
          <w:szCs w:val="22"/>
        </w:rPr>
        <w:t>BK-P0</w:t>
      </w:r>
      <w:r w:rsidR="00C25622">
        <w:rPr>
          <w:rFonts w:ascii="Arial" w:hAnsi="Arial" w:cs="Arial"/>
          <w:b/>
          <w:sz w:val="22"/>
          <w:szCs w:val="22"/>
        </w:rPr>
        <w:t>3</w:t>
      </w:r>
      <w:r w:rsidR="00C15D2A" w:rsidRPr="002532A6">
        <w:rPr>
          <w:rFonts w:ascii="Arial" w:hAnsi="Arial" w:cs="Arial"/>
          <w:b/>
          <w:sz w:val="22"/>
          <w:szCs w:val="22"/>
        </w:rPr>
        <w:t>-01</w:t>
      </w:r>
    </w:p>
    <w:p w:rsidR="00C15D2A" w:rsidRDefault="00C15D2A" w:rsidP="00C15D2A">
      <w:pPr>
        <w:jc w:val="right"/>
        <w:rPr>
          <w:rFonts w:ascii="Arial" w:hAnsi="Arial" w:cs="Arial"/>
          <w:b/>
          <w:sz w:val="22"/>
          <w:szCs w:val="22"/>
        </w:rPr>
      </w:pPr>
    </w:p>
    <w:p w:rsidR="00C15D2A" w:rsidRDefault="00C15D2A" w:rsidP="00C15D2A">
      <w:pPr>
        <w:jc w:val="right"/>
        <w:rPr>
          <w:rFonts w:ascii="Arial" w:hAnsi="Arial" w:cs="Arial"/>
          <w:b/>
          <w:sz w:val="22"/>
          <w:szCs w:val="22"/>
        </w:rPr>
      </w:pPr>
    </w:p>
    <w:p w:rsidR="00C15D2A" w:rsidRDefault="00C15D2A" w:rsidP="00C15D2A"/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7"/>
        <w:gridCol w:w="1418"/>
        <w:gridCol w:w="5265"/>
      </w:tblGrid>
      <w:tr w:rsidR="00C15D2A" w:rsidRPr="005E0390" w:rsidTr="00FD5B8A">
        <w:trPr>
          <w:trHeight w:val="530"/>
          <w:jc w:val="center"/>
        </w:trPr>
        <w:tc>
          <w:tcPr>
            <w:tcW w:w="10080" w:type="dxa"/>
            <w:gridSpan w:val="3"/>
            <w:shd w:val="clear" w:color="auto" w:fill="BFBFBF"/>
            <w:vAlign w:val="center"/>
          </w:tcPr>
          <w:p w:rsidR="00C15D2A" w:rsidRPr="005E0390" w:rsidRDefault="00C15D2A" w:rsidP="00916723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b/>
                <w:i/>
                <w:sz w:val="24"/>
                <w:szCs w:val="22"/>
                <w:lang w:val="sv-SE"/>
              </w:rPr>
              <w:t xml:space="preserve">BORANG KETIDAKPATUHAN DAN TINDAKAN PEMBETULAN </w:t>
            </w:r>
          </w:p>
        </w:tc>
      </w:tr>
      <w:tr w:rsidR="00C15D2A" w:rsidRPr="005E0390" w:rsidTr="00FD5B8A">
        <w:trPr>
          <w:trHeight w:val="458"/>
          <w:jc w:val="center"/>
        </w:trPr>
        <w:tc>
          <w:tcPr>
            <w:tcW w:w="10080" w:type="dxa"/>
            <w:gridSpan w:val="3"/>
            <w:vAlign w:val="center"/>
          </w:tcPr>
          <w:p w:rsidR="00C15D2A" w:rsidRPr="005E0390" w:rsidRDefault="00C15D2A" w:rsidP="00FD5B8A">
            <w:pPr>
              <w:rPr>
                <w:rFonts w:ascii="Arial" w:hAnsi="Arial" w:cs="Arial"/>
                <w:b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b/>
                <w:sz w:val="22"/>
                <w:szCs w:val="22"/>
                <w:lang w:val="sv-SE"/>
              </w:rPr>
              <w:t>BAHAGIAN 1 : KATEGORI KETIDAKPATUHAN</w:t>
            </w:r>
          </w:p>
        </w:tc>
      </w:tr>
      <w:tr w:rsidR="00C15D2A" w:rsidRPr="005E0390" w:rsidTr="00FD5B8A">
        <w:trPr>
          <w:trHeight w:val="1151"/>
          <w:jc w:val="center"/>
        </w:trPr>
        <w:tc>
          <w:tcPr>
            <w:tcW w:w="10080" w:type="dxa"/>
            <w:gridSpan w:val="3"/>
            <w:vAlign w:val="center"/>
          </w:tcPr>
          <w:tbl>
            <w:tblPr>
              <w:tblW w:w="94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15"/>
              <w:gridCol w:w="2700"/>
              <w:gridCol w:w="720"/>
              <w:gridCol w:w="2970"/>
              <w:gridCol w:w="720"/>
              <w:gridCol w:w="1620"/>
            </w:tblGrid>
            <w:tr w:rsidR="00C15D2A" w:rsidRPr="005E0390" w:rsidTr="00FD5B8A">
              <w:trPr>
                <w:trHeight w:val="308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270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C15D2A" w:rsidRPr="005E0390" w:rsidRDefault="00C15D2A" w:rsidP="00FD5B8A">
                  <w:pPr>
                    <w:tabs>
                      <w:tab w:val="left" w:pos="72"/>
                    </w:tabs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ab/>
                    <w:t>Aduan Pelanggan</w:t>
                  </w:r>
                </w:p>
              </w:tc>
              <w:tc>
                <w:tcPr>
                  <w:tcW w:w="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297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C15D2A" w:rsidRPr="005E0390" w:rsidRDefault="00C15D2A" w:rsidP="00FD5B8A">
                  <w:pPr>
                    <w:ind w:left="252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Kepuasan Pelanggan</w:t>
                  </w:r>
                </w:p>
              </w:tc>
              <w:tc>
                <w:tcPr>
                  <w:tcW w:w="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162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C15D2A" w:rsidRPr="005E0390" w:rsidRDefault="00005952" w:rsidP="00005952">
                  <w:pPr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Lain-lain</w:t>
                  </w:r>
                </w:p>
              </w:tc>
            </w:tr>
            <w:tr w:rsidR="00C15D2A" w:rsidRPr="005E0390" w:rsidTr="00FD5B8A">
              <w:trPr>
                <w:trHeight w:val="308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270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C15D2A" w:rsidRPr="005E0390" w:rsidRDefault="00C15D2A" w:rsidP="00FD5B8A">
                  <w:pPr>
                    <w:tabs>
                      <w:tab w:val="left" w:pos="72"/>
                    </w:tabs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ab/>
                    <w:t>Audit K</w:t>
                  </w: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u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a</w:t>
                  </w: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liti Dalaman</w:t>
                  </w:r>
                </w:p>
              </w:tc>
              <w:tc>
                <w:tcPr>
                  <w:tcW w:w="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297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C15D2A" w:rsidRPr="005E0390" w:rsidRDefault="00C15D2A" w:rsidP="00FD5B8A">
                  <w:pPr>
                    <w:ind w:left="252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Proses</w:t>
                  </w:r>
                </w:p>
              </w:tc>
              <w:tc>
                <w:tcPr>
                  <w:tcW w:w="7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</w:tr>
            <w:tr w:rsidR="00C15D2A" w:rsidRPr="005E0390" w:rsidTr="00FD5B8A">
              <w:trPr>
                <w:trHeight w:val="308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270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C15D2A" w:rsidRPr="005E0390" w:rsidRDefault="00C15D2A" w:rsidP="00FD5B8A">
                  <w:pPr>
                    <w:tabs>
                      <w:tab w:val="left" w:pos="72"/>
                    </w:tabs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ab/>
                    <w:t>Analisa Data</w:t>
                  </w:r>
                </w:p>
              </w:tc>
              <w:tc>
                <w:tcPr>
                  <w:tcW w:w="7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297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C15D2A" w:rsidRPr="005E0390" w:rsidRDefault="00005952" w:rsidP="00FD5B8A">
                  <w:pPr>
                    <w:ind w:left="252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Penilain Risiko</w:t>
                  </w: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15D2A" w:rsidRPr="005E0390" w:rsidRDefault="00C15D2A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</w:tr>
          </w:tbl>
          <w:p w:rsidR="00C15D2A" w:rsidRPr="005E0390" w:rsidRDefault="00C15D2A" w:rsidP="00FD5B8A">
            <w:pPr>
              <w:jc w:val="center"/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</w:tr>
      <w:tr w:rsidR="008F5C52" w:rsidRPr="005E0390" w:rsidTr="00742EEE">
        <w:trPr>
          <w:trHeight w:val="2074"/>
          <w:jc w:val="center"/>
        </w:trPr>
        <w:tc>
          <w:tcPr>
            <w:tcW w:w="10080" w:type="dxa"/>
            <w:gridSpan w:val="3"/>
          </w:tcPr>
          <w:p w:rsidR="008F5C52" w:rsidRPr="005E0390" w:rsidRDefault="008F5C52" w:rsidP="00FD5B8A">
            <w:pPr>
              <w:rPr>
                <w:rFonts w:ascii="Arial" w:hAnsi="Arial" w:cs="Arial"/>
                <w:b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b/>
                <w:sz w:val="22"/>
                <w:szCs w:val="22"/>
                <w:lang w:val="sv-SE"/>
              </w:rPr>
              <w:t>BAHAGIAN 1a : Butiran Ketidakpatuhan</w:t>
            </w:r>
          </w:p>
          <w:p w:rsidR="008F5C52" w:rsidRPr="005E0390" w:rsidRDefault="008F5C52" w:rsidP="00FD5B8A">
            <w:pPr>
              <w:rPr>
                <w:rFonts w:ascii="Arial" w:hAnsi="Arial" w:cs="Arial"/>
                <w:b/>
                <w:sz w:val="22"/>
                <w:szCs w:val="22"/>
                <w:lang w:val="sv-SE"/>
              </w:rPr>
            </w:pPr>
          </w:p>
          <w:p w:rsidR="008F5C52" w:rsidRDefault="008F5C52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Klausa / Prosedur: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</w:p>
          <w:p w:rsidR="008F5C52" w:rsidRDefault="008F5C52" w:rsidP="008F5C52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F5C52" w:rsidRDefault="008F5C52" w:rsidP="008F5C52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Butiran</w:t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 : </w:t>
            </w:r>
          </w:p>
          <w:p w:rsidR="008F5C52" w:rsidRPr="005E0390" w:rsidRDefault="008F5C52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F5C52" w:rsidRPr="005E0390" w:rsidRDefault="008F5C52" w:rsidP="008F5C52">
            <w:pPr>
              <w:rPr>
                <w:rFonts w:ascii="Arial" w:hAnsi="Arial" w:cs="Arial"/>
                <w:sz w:val="1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</w:p>
        </w:tc>
      </w:tr>
      <w:tr w:rsidR="008F5C52" w:rsidRPr="005E0390" w:rsidTr="003A3A8B">
        <w:trPr>
          <w:trHeight w:val="689"/>
          <w:jc w:val="center"/>
        </w:trPr>
        <w:tc>
          <w:tcPr>
            <w:tcW w:w="10080" w:type="dxa"/>
            <w:gridSpan w:val="3"/>
            <w:vAlign w:val="center"/>
          </w:tcPr>
          <w:p w:rsidR="008F5C52" w:rsidRPr="005E0390" w:rsidRDefault="008F5C52" w:rsidP="008F5C52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Pegawai Melapor</w:t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 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: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                      </w:t>
            </w:r>
            <w:r w:rsidR="00742EEE">
              <w:rPr>
                <w:rFonts w:ascii="Arial" w:hAnsi="Arial" w:cs="Arial"/>
                <w:sz w:val="22"/>
                <w:szCs w:val="22"/>
                <w:lang w:val="sv-SE"/>
              </w:rPr>
              <w:t xml:space="preserve">                  </w:t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 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Tarikh: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</w:p>
        </w:tc>
      </w:tr>
      <w:tr w:rsidR="00C15D2A" w:rsidRPr="005E0390" w:rsidTr="00FD5B8A">
        <w:trPr>
          <w:trHeight w:val="440"/>
          <w:jc w:val="center"/>
        </w:trPr>
        <w:tc>
          <w:tcPr>
            <w:tcW w:w="10080" w:type="dxa"/>
            <w:gridSpan w:val="3"/>
            <w:vAlign w:val="center"/>
          </w:tcPr>
          <w:p w:rsidR="00C15D2A" w:rsidRPr="005E0390" w:rsidRDefault="00C15D2A" w:rsidP="00FD69AB">
            <w:pPr>
              <w:rPr>
                <w:rFonts w:ascii="Arial" w:hAnsi="Arial" w:cs="Arial"/>
                <w:b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b/>
                <w:sz w:val="22"/>
                <w:szCs w:val="22"/>
                <w:lang w:val="sv-SE"/>
              </w:rPr>
              <w:t xml:space="preserve">BAHAGIAN 2 : </w:t>
            </w:r>
            <w:r w:rsidR="00FD69AB">
              <w:rPr>
                <w:rFonts w:ascii="Arial" w:hAnsi="Arial" w:cs="Arial"/>
                <w:b/>
                <w:sz w:val="22"/>
                <w:szCs w:val="22"/>
                <w:lang w:val="sv-SE"/>
              </w:rPr>
              <w:t>TINDAKAN PEMBETULAN</w:t>
            </w:r>
          </w:p>
        </w:tc>
      </w:tr>
      <w:tr w:rsidR="00FD69AB" w:rsidRPr="005E0390" w:rsidTr="00FD69AB">
        <w:trPr>
          <w:trHeight w:val="1113"/>
          <w:jc w:val="center"/>
        </w:trPr>
        <w:tc>
          <w:tcPr>
            <w:tcW w:w="10080" w:type="dxa"/>
            <w:gridSpan w:val="3"/>
          </w:tcPr>
          <w:p w:rsidR="00FD69AB" w:rsidRPr="005E0390" w:rsidRDefault="00FD69A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Punca Ketidakpatuhan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:</w:t>
            </w:r>
          </w:p>
          <w:p w:rsidR="00FD69AB" w:rsidRPr="005E0390" w:rsidRDefault="00FD69A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</w:tr>
      <w:tr w:rsidR="00FD69AB" w:rsidRPr="005E0390" w:rsidTr="00FD69AB">
        <w:trPr>
          <w:trHeight w:val="1129"/>
          <w:jc w:val="center"/>
        </w:trPr>
        <w:tc>
          <w:tcPr>
            <w:tcW w:w="10080" w:type="dxa"/>
            <w:gridSpan w:val="3"/>
          </w:tcPr>
          <w:p w:rsidR="00FD69AB" w:rsidRPr="005E0390" w:rsidRDefault="00FD69A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Tindakan Interim:</w:t>
            </w:r>
          </w:p>
        </w:tc>
      </w:tr>
      <w:tr w:rsidR="002C427A" w:rsidRPr="005E0390" w:rsidTr="001541E1">
        <w:trPr>
          <w:trHeight w:val="1412"/>
          <w:jc w:val="center"/>
        </w:trPr>
        <w:tc>
          <w:tcPr>
            <w:tcW w:w="10080" w:type="dxa"/>
            <w:gridSpan w:val="3"/>
            <w:tcBorders>
              <w:bottom w:val="single" w:sz="4" w:space="0" w:color="auto"/>
            </w:tcBorders>
          </w:tcPr>
          <w:p w:rsidR="002C427A" w:rsidRPr="005E0390" w:rsidRDefault="002C427A" w:rsidP="002C427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Tindakan Pembetulan:</w:t>
            </w:r>
          </w:p>
        </w:tc>
      </w:tr>
      <w:tr w:rsidR="002C427A" w:rsidRPr="005E0390" w:rsidTr="00742EEE">
        <w:trPr>
          <w:trHeight w:val="570"/>
          <w:jc w:val="center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vAlign w:val="center"/>
          </w:tcPr>
          <w:p w:rsidR="002C427A" w:rsidRDefault="009F7EB0" w:rsidP="002C427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Tarikh</w:t>
            </w:r>
            <w:r w:rsidR="002C427A">
              <w:rPr>
                <w:rFonts w:ascii="Arial" w:hAnsi="Arial" w:cs="Arial"/>
                <w:sz w:val="22"/>
                <w:szCs w:val="22"/>
                <w:lang w:val="sv-SE"/>
              </w:rPr>
              <w:t xml:space="preserve"> diselesaikan : </w:t>
            </w:r>
          </w:p>
        </w:tc>
      </w:tr>
      <w:tr w:rsidR="002C427A" w:rsidRPr="005E0390" w:rsidTr="006F3E54">
        <w:trPr>
          <w:trHeight w:val="630"/>
          <w:jc w:val="center"/>
        </w:trPr>
        <w:tc>
          <w:tcPr>
            <w:tcW w:w="4815" w:type="dxa"/>
            <w:gridSpan w:val="2"/>
            <w:tcBorders>
              <w:right w:val="nil"/>
            </w:tcBorders>
          </w:tcPr>
          <w:p w:rsidR="002C427A" w:rsidRDefault="002C427A" w:rsidP="002C427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Pegawai </w:t>
            </w:r>
          </w:p>
          <w:p w:rsidR="002C427A" w:rsidRPr="005E0390" w:rsidRDefault="002C427A" w:rsidP="002C427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Bertanggungjawab :</w:t>
            </w:r>
          </w:p>
        </w:tc>
        <w:tc>
          <w:tcPr>
            <w:tcW w:w="5265" w:type="dxa"/>
            <w:tcBorders>
              <w:left w:val="nil"/>
            </w:tcBorders>
            <w:vAlign w:val="center"/>
          </w:tcPr>
          <w:p w:rsidR="002C427A" w:rsidRPr="005E0390" w:rsidRDefault="001541E1" w:rsidP="002C427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KP/KPP :</w:t>
            </w:r>
          </w:p>
        </w:tc>
      </w:tr>
      <w:tr w:rsidR="002C427A" w:rsidRPr="005E0390" w:rsidTr="00FD5B8A">
        <w:trPr>
          <w:trHeight w:val="440"/>
          <w:jc w:val="center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2C427A" w:rsidRPr="005E0390" w:rsidRDefault="00E305C8" w:rsidP="002C427A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BAHAGIAN 3</w:t>
            </w:r>
            <w:r w:rsidR="002C427A" w:rsidRPr="005E0390">
              <w:rPr>
                <w:rFonts w:ascii="Arial" w:hAnsi="Arial" w:cs="Arial"/>
                <w:b/>
                <w:sz w:val="22"/>
              </w:rPr>
              <w:t xml:space="preserve"> : PENGESAHAN</w:t>
            </w:r>
            <w:r w:rsidR="002B4BB6">
              <w:rPr>
                <w:rFonts w:ascii="Arial" w:hAnsi="Arial" w:cs="Arial"/>
                <w:b/>
                <w:sz w:val="22"/>
              </w:rPr>
              <w:t xml:space="preserve"> KEPADA TINDAKAN PEMBETULAN</w:t>
            </w:r>
          </w:p>
        </w:tc>
      </w:tr>
      <w:tr w:rsidR="002C427A" w:rsidRPr="005E0390" w:rsidTr="00AD1296">
        <w:trPr>
          <w:trHeight w:val="580"/>
          <w:jc w:val="center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2C427A" w:rsidRPr="005E0390" w:rsidRDefault="002C427A" w:rsidP="002B4BB6">
            <w:pPr>
              <w:rPr>
                <w:rFonts w:ascii="Arial" w:hAnsi="Arial" w:cs="Arial"/>
                <w:b/>
                <w:i/>
                <w:sz w:val="22"/>
              </w:rPr>
            </w:pPr>
            <w:proofErr w:type="spellStart"/>
            <w:r w:rsidRPr="005E0390">
              <w:rPr>
                <w:rFonts w:ascii="Arial" w:hAnsi="Arial" w:cs="Arial"/>
                <w:b/>
                <w:i/>
                <w:sz w:val="22"/>
              </w:rPr>
              <w:t>Bukti</w:t>
            </w:r>
            <w:proofErr w:type="spellEnd"/>
          </w:p>
        </w:tc>
      </w:tr>
      <w:tr w:rsidR="00FD69AB" w:rsidRPr="005E0390" w:rsidTr="00FD69AB">
        <w:trPr>
          <w:trHeight w:val="1331"/>
          <w:jc w:val="center"/>
        </w:trPr>
        <w:tc>
          <w:tcPr>
            <w:tcW w:w="3397" w:type="dxa"/>
            <w:shd w:val="clear" w:color="auto" w:fill="D9D9D9"/>
          </w:tcPr>
          <w:tbl>
            <w:tblPr>
              <w:tblpPr w:leftFromText="180" w:rightFromText="180" w:vertAnchor="text" w:horzAnchor="margin" w:tblpY="54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15"/>
              <w:gridCol w:w="2430"/>
            </w:tblGrid>
            <w:tr w:rsidR="00FD69AB" w:rsidRPr="000E06BE" w:rsidTr="00FD5B8A">
              <w:trPr>
                <w:trHeight w:val="350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  <w:vAlign w:val="center"/>
                </w:tcPr>
                <w:p w:rsidR="00FD69AB" w:rsidRPr="000E06BE" w:rsidRDefault="00FD69AB" w:rsidP="002C427A">
                  <w:pPr>
                    <w:rPr>
                      <w:rFonts w:ascii="Arial" w:hAnsi="Arial" w:cs="Arial"/>
                      <w:b/>
                      <w:sz w:val="22"/>
                    </w:rPr>
                  </w:pPr>
                </w:p>
              </w:tc>
              <w:tc>
                <w:tcPr>
                  <w:tcW w:w="243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FD69AB" w:rsidRPr="000E06BE" w:rsidRDefault="00FD69AB" w:rsidP="002C427A">
                  <w:pPr>
                    <w:rPr>
                      <w:rFonts w:ascii="Arial" w:hAnsi="Arial" w:cs="Arial"/>
                      <w:sz w:val="22"/>
                    </w:rPr>
                  </w:pPr>
                  <w:proofErr w:type="spellStart"/>
                  <w:r>
                    <w:rPr>
                      <w:rFonts w:ascii="Arial" w:hAnsi="Arial" w:cs="Arial"/>
                      <w:sz w:val="22"/>
                    </w:rPr>
                    <w:t>Berkesan</w:t>
                  </w:r>
                  <w:proofErr w:type="spellEnd"/>
                </w:p>
              </w:tc>
            </w:tr>
            <w:tr w:rsidR="00FD69AB" w:rsidRPr="000E06BE" w:rsidTr="00FD5B8A">
              <w:trPr>
                <w:trHeight w:val="350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  <w:vAlign w:val="center"/>
                </w:tcPr>
                <w:p w:rsidR="00FD69AB" w:rsidRPr="000E06BE" w:rsidRDefault="00FD69AB" w:rsidP="002C427A">
                  <w:pPr>
                    <w:rPr>
                      <w:rFonts w:ascii="Arial" w:hAnsi="Arial" w:cs="Arial"/>
                      <w:b/>
                      <w:sz w:val="22"/>
                    </w:rPr>
                  </w:pPr>
                </w:p>
              </w:tc>
              <w:tc>
                <w:tcPr>
                  <w:tcW w:w="243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FD69AB" w:rsidRPr="000E06BE" w:rsidRDefault="00FD69AB" w:rsidP="002C427A">
                  <w:pPr>
                    <w:rPr>
                      <w:rFonts w:ascii="Arial" w:hAnsi="Arial" w:cs="Arial"/>
                      <w:sz w:val="22"/>
                    </w:rPr>
                  </w:pPr>
                  <w:proofErr w:type="spellStart"/>
                  <w:r w:rsidRPr="000E06BE">
                    <w:rPr>
                      <w:rFonts w:ascii="Arial" w:hAnsi="Arial" w:cs="Arial"/>
                      <w:sz w:val="22"/>
                    </w:rPr>
                    <w:t>Tidak</w:t>
                  </w:r>
                  <w:r>
                    <w:rPr>
                      <w:rFonts w:ascii="Arial" w:hAnsi="Arial" w:cs="Arial"/>
                      <w:sz w:val="22"/>
                    </w:rPr>
                    <w:t>Berkesan</w:t>
                  </w:r>
                  <w:proofErr w:type="spellEnd"/>
                </w:p>
              </w:tc>
            </w:tr>
          </w:tbl>
          <w:p w:rsidR="00FD69AB" w:rsidRPr="005E0390" w:rsidRDefault="00FD69AB" w:rsidP="00FD69AB">
            <w:pPr>
              <w:rPr>
                <w:rFonts w:ascii="Arial" w:hAnsi="Arial" w:cs="Arial"/>
                <w:i/>
                <w:sz w:val="22"/>
              </w:rPr>
            </w:pPr>
            <w:proofErr w:type="spellStart"/>
            <w:r>
              <w:rPr>
                <w:rFonts w:ascii="Arial" w:hAnsi="Arial" w:cs="Arial"/>
                <w:b/>
                <w:i/>
                <w:sz w:val="22"/>
              </w:rPr>
              <w:t>Keberkesanan</w:t>
            </w:r>
            <w:proofErr w:type="spellEnd"/>
            <w:r>
              <w:rPr>
                <w:rFonts w:ascii="Arial" w:hAnsi="Arial" w:cs="Arial"/>
                <w:b/>
                <w:i/>
                <w:sz w:val="22"/>
              </w:rPr>
              <w:t xml:space="preserve"> : </w:t>
            </w:r>
          </w:p>
        </w:tc>
        <w:tc>
          <w:tcPr>
            <w:tcW w:w="6683" w:type="dxa"/>
            <w:gridSpan w:val="2"/>
            <w:shd w:val="clear" w:color="auto" w:fill="D9D9D9"/>
          </w:tcPr>
          <w:p w:rsidR="00FD69AB" w:rsidRPr="00E0041E" w:rsidRDefault="00E305C8" w:rsidP="00FD69AB">
            <w:pPr>
              <w:rPr>
                <w:rFonts w:ascii="Arial" w:hAnsi="Arial" w:cs="Arial"/>
                <w:b/>
                <w:i/>
                <w:sz w:val="22"/>
              </w:rPr>
            </w:pPr>
            <w:proofErr w:type="spellStart"/>
            <w:r w:rsidRPr="00E0041E">
              <w:rPr>
                <w:rFonts w:ascii="Arial" w:hAnsi="Arial" w:cs="Arial"/>
                <w:b/>
                <w:i/>
                <w:sz w:val="22"/>
              </w:rPr>
              <w:t>Ulasan</w:t>
            </w:r>
            <w:proofErr w:type="spellEnd"/>
            <w:r w:rsidRPr="00E0041E">
              <w:rPr>
                <w:rFonts w:ascii="Arial" w:hAnsi="Arial" w:cs="Arial"/>
                <w:b/>
                <w:i/>
                <w:sz w:val="22"/>
              </w:rPr>
              <w:t xml:space="preserve"> :</w:t>
            </w:r>
          </w:p>
        </w:tc>
      </w:tr>
      <w:tr w:rsidR="00E305C8" w:rsidRPr="005E0390" w:rsidTr="00E0041E">
        <w:trPr>
          <w:trHeight w:val="494"/>
          <w:jc w:val="center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E305C8" w:rsidRPr="005E0390" w:rsidRDefault="009F7EB0" w:rsidP="00E0041E">
            <w:pPr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i/>
                <w:sz w:val="22"/>
              </w:rPr>
              <w:t>WP/TWP</w:t>
            </w:r>
            <w:r w:rsidR="00E305C8">
              <w:rPr>
                <w:rFonts w:ascii="Arial" w:hAnsi="Arial" w:cs="Arial"/>
                <w:i/>
                <w:sz w:val="22"/>
              </w:rPr>
              <w:t xml:space="preserve"> :                                                       </w:t>
            </w:r>
            <w:r w:rsidR="0076340A">
              <w:rPr>
                <w:rFonts w:ascii="Arial" w:hAnsi="Arial" w:cs="Arial"/>
                <w:i/>
                <w:sz w:val="22"/>
              </w:rPr>
              <w:t xml:space="preserve">          </w:t>
            </w:r>
            <w:r w:rsidR="00E305C8">
              <w:rPr>
                <w:rFonts w:ascii="Arial" w:hAnsi="Arial" w:cs="Arial"/>
                <w:i/>
                <w:sz w:val="22"/>
              </w:rPr>
              <w:t xml:space="preserve"> </w:t>
            </w:r>
            <w:proofErr w:type="spellStart"/>
            <w:r w:rsidR="00E305C8">
              <w:rPr>
                <w:rFonts w:ascii="Arial" w:hAnsi="Arial" w:cs="Arial"/>
                <w:i/>
                <w:sz w:val="22"/>
              </w:rPr>
              <w:t>Tarikh</w:t>
            </w:r>
            <w:proofErr w:type="spellEnd"/>
            <w:r w:rsidR="00E305C8">
              <w:rPr>
                <w:rFonts w:ascii="Arial" w:hAnsi="Arial" w:cs="Arial"/>
                <w:i/>
                <w:sz w:val="22"/>
              </w:rPr>
              <w:t xml:space="preserve"> :</w:t>
            </w:r>
          </w:p>
        </w:tc>
      </w:tr>
    </w:tbl>
    <w:p w:rsidR="00B82A99" w:rsidRDefault="00B82A99" w:rsidP="00C15D2A"/>
    <w:sectPr w:rsidR="00B82A99" w:rsidSect="0045671E">
      <w:headerReference w:type="default" r:id="rId7"/>
      <w:footerReference w:type="default" r:id="rId8"/>
      <w:pgSz w:w="11906" w:h="16838"/>
      <w:pgMar w:top="568" w:right="1274" w:bottom="567" w:left="1440" w:header="510" w:footer="2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72F2" w:rsidRDefault="009472F2" w:rsidP="00C15D2A">
      <w:r>
        <w:separator/>
      </w:r>
    </w:p>
  </w:endnote>
  <w:endnote w:type="continuationSeparator" w:id="0">
    <w:p w:rsidR="009472F2" w:rsidRDefault="009472F2" w:rsidP="00C15D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4" w:type="dxa"/>
      <w:jc w:val="center"/>
      <w:tblBorders>
        <w:top w:val="thickThinSmallGap" w:sz="18" w:space="0" w:color="auto"/>
        <w:left w:val="thickThinSmallGap" w:sz="18" w:space="0" w:color="auto"/>
        <w:bottom w:val="thickThinSmallGap" w:sz="18" w:space="0" w:color="auto"/>
        <w:right w:val="thickThinSmallGap" w:sz="18" w:space="0" w:color="auto"/>
        <w:insideH w:val="thickThinSmallGap" w:sz="18" w:space="0" w:color="auto"/>
        <w:insideV w:val="thickThinSmallGap" w:sz="18" w:space="0" w:color="auto"/>
      </w:tblBorders>
      <w:tblLayout w:type="fixed"/>
      <w:tblLook w:val="01E0" w:firstRow="1" w:lastRow="1" w:firstColumn="1" w:lastColumn="1" w:noHBand="0" w:noVBand="0"/>
    </w:tblPr>
    <w:tblGrid>
      <w:gridCol w:w="2300"/>
      <w:gridCol w:w="2126"/>
      <w:gridCol w:w="3435"/>
      <w:gridCol w:w="2093"/>
    </w:tblGrid>
    <w:tr w:rsidR="0062613F" w:rsidTr="008075CE">
      <w:trPr>
        <w:trHeight w:val="306"/>
        <w:jc w:val="center"/>
      </w:trPr>
      <w:tc>
        <w:tcPr>
          <w:tcW w:w="23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2613F" w:rsidRDefault="0062613F" w:rsidP="0062613F">
          <w:pPr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KELUARAN : 3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2613F" w:rsidRDefault="0062613F" w:rsidP="0062613F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PINDAAN : 0</w:t>
          </w:r>
        </w:p>
      </w:tc>
      <w:tc>
        <w:tcPr>
          <w:tcW w:w="34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2613F" w:rsidRDefault="0062613F" w:rsidP="0062613F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TARIKH KUATKUASA : 25/09/2017</w:t>
          </w:r>
        </w:p>
      </w:tc>
      <w:tc>
        <w:tcPr>
          <w:tcW w:w="20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2613F" w:rsidRDefault="0062613F" w:rsidP="0062613F">
          <w:pPr>
            <w:pStyle w:val="Footer"/>
            <w:jc w:val="right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HELAIAN :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PAGE   \* MERGEFORMAT </w:instrText>
          </w:r>
          <w:r>
            <w:rPr>
              <w:rFonts w:ascii="Arial" w:hAnsi="Arial" w:cs="Arial"/>
            </w:rPr>
            <w:fldChar w:fldCharType="separate"/>
          </w:r>
          <w:r w:rsidR="00A97815">
            <w:rPr>
              <w:rFonts w:ascii="Arial" w:hAnsi="Arial" w:cs="Arial"/>
              <w:noProof/>
            </w:rPr>
            <w:t>1</w:t>
          </w:r>
          <w:r>
            <w:rPr>
              <w:rFonts w:ascii="Arial" w:hAnsi="Arial" w:cs="Arial"/>
            </w:rPr>
            <w:fldChar w:fldCharType="end"/>
          </w:r>
          <w:r>
            <w:rPr>
              <w:rFonts w:ascii="Arial" w:hAnsi="Arial" w:cs="Arial"/>
              <w:lang w:val="ms-MY"/>
            </w:rPr>
            <w:t xml:space="preserve">/ 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NUMPAGES   \* MERGEFORMAT </w:instrText>
          </w:r>
          <w:r>
            <w:rPr>
              <w:rFonts w:ascii="Arial" w:hAnsi="Arial" w:cs="Arial"/>
            </w:rPr>
            <w:fldChar w:fldCharType="separate"/>
          </w:r>
          <w:r w:rsidR="00A97815" w:rsidRPr="00A97815">
            <w:rPr>
              <w:rFonts w:ascii="Arial" w:hAnsi="Arial" w:cs="Arial"/>
              <w:noProof/>
              <w:lang w:val="ms-MY"/>
            </w:rPr>
            <w:t>1</w:t>
          </w:r>
          <w:r>
            <w:rPr>
              <w:rFonts w:ascii="Arial" w:hAnsi="Arial" w:cs="Arial"/>
              <w:noProof/>
              <w:lang w:val="ms-MY"/>
            </w:rPr>
            <w:fldChar w:fldCharType="end"/>
          </w:r>
        </w:p>
      </w:tc>
    </w:tr>
  </w:tbl>
  <w:p w:rsidR="00C15D2A" w:rsidRDefault="00C15D2A" w:rsidP="00C15D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72F2" w:rsidRDefault="009472F2" w:rsidP="00C15D2A">
      <w:r>
        <w:separator/>
      </w:r>
    </w:p>
  </w:footnote>
  <w:footnote w:type="continuationSeparator" w:id="0">
    <w:p w:rsidR="009472F2" w:rsidRDefault="009472F2" w:rsidP="00C15D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29" w:type="dxa"/>
      <w:tblInd w:w="-72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8486"/>
      <w:gridCol w:w="1843"/>
    </w:tblGrid>
    <w:tr w:rsidR="00C15D2A" w:rsidRPr="0062613F" w:rsidTr="0062613F">
      <w:trPr>
        <w:trHeight w:val="128"/>
      </w:trPr>
      <w:tc>
        <w:tcPr>
          <w:tcW w:w="8486" w:type="dxa"/>
          <w:shd w:val="clear" w:color="auto" w:fill="auto"/>
          <w:vAlign w:val="center"/>
        </w:tcPr>
        <w:p w:rsidR="00C15D2A" w:rsidRPr="0062613F" w:rsidRDefault="00556BD1" w:rsidP="00556BD1">
          <w:pPr>
            <w:rPr>
              <w:rFonts w:ascii="Arial" w:hAnsi="Arial" w:cs="Arial"/>
              <w:szCs w:val="16"/>
            </w:rPr>
          </w:pPr>
          <w:r>
            <w:rPr>
              <w:rFonts w:ascii="Arial" w:hAnsi="Arial" w:cs="Arial"/>
              <w:szCs w:val="16"/>
            </w:rPr>
            <w:t>TINDAKAN PEMBETUALAN</w:t>
          </w:r>
        </w:p>
      </w:tc>
      <w:tc>
        <w:tcPr>
          <w:tcW w:w="1843" w:type="dxa"/>
          <w:shd w:val="clear" w:color="auto" w:fill="auto"/>
          <w:vAlign w:val="center"/>
        </w:tcPr>
        <w:p w:rsidR="00C15D2A" w:rsidRPr="0062613F" w:rsidRDefault="00C15D2A" w:rsidP="00C25622">
          <w:pPr>
            <w:jc w:val="right"/>
            <w:rPr>
              <w:rFonts w:ascii="Arial" w:hAnsi="Arial" w:cs="Arial"/>
              <w:szCs w:val="16"/>
            </w:rPr>
          </w:pPr>
          <w:r w:rsidRPr="0062613F">
            <w:rPr>
              <w:rFonts w:ascii="Arial" w:hAnsi="Arial" w:cs="Arial"/>
              <w:szCs w:val="16"/>
            </w:rPr>
            <w:t>PK-CIAST-P0</w:t>
          </w:r>
          <w:r w:rsidR="00C25622" w:rsidRPr="0062613F">
            <w:rPr>
              <w:rFonts w:ascii="Arial" w:hAnsi="Arial" w:cs="Arial"/>
              <w:szCs w:val="16"/>
            </w:rPr>
            <w:t>3</w:t>
          </w:r>
        </w:p>
      </w:tc>
    </w:tr>
  </w:tbl>
  <w:p w:rsidR="00C15D2A" w:rsidRDefault="00C15D2A" w:rsidP="00C15D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MDW2MDE0MjWzMDJS0lEKTi0uzszPAykwrAUA5hoZEiwAAAA="/>
  </w:docVars>
  <w:rsids>
    <w:rsidRoot w:val="00C15D2A"/>
    <w:rsid w:val="00005952"/>
    <w:rsid w:val="00037D66"/>
    <w:rsid w:val="000433D7"/>
    <w:rsid w:val="001146BF"/>
    <w:rsid w:val="001541E1"/>
    <w:rsid w:val="001D0877"/>
    <w:rsid w:val="002B4BB6"/>
    <w:rsid w:val="002C427A"/>
    <w:rsid w:val="002C4F80"/>
    <w:rsid w:val="004122D4"/>
    <w:rsid w:val="0045671E"/>
    <w:rsid w:val="004E2DC9"/>
    <w:rsid w:val="00556BD1"/>
    <w:rsid w:val="00577170"/>
    <w:rsid w:val="005B3664"/>
    <w:rsid w:val="0062613F"/>
    <w:rsid w:val="006F3E54"/>
    <w:rsid w:val="00714762"/>
    <w:rsid w:val="00742EEE"/>
    <w:rsid w:val="0076340A"/>
    <w:rsid w:val="007773C7"/>
    <w:rsid w:val="00881DCC"/>
    <w:rsid w:val="008F5C52"/>
    <w:rsid w:val="00916723"/>
    <w:rsid w:val="009472F2"/>
    <w:rsid w:val="009E4227"/>
    <w:rsid w:val="009F7EB0"/>
    <w:rsid w:val="00A97815"/>
    <w:rsid w:val="00AD1296"/>
    <w:rsid w:val="00B82A99"/>
    <w:rsid w:val="00B947AA"/>
    <w:rsid w:val="00C15D2A"/>
    <w:rsid w:val="00C25622"/>
    <w:rsid w:val="00C33038"/>
    <w:rsid w:val="00CF6917"/>
    <w:rsid w:val="00DA37E0"/>
    <w:rsid w:val="00DC516E"/>
    <w:rsid w:val="00DD1E0F"/>
    <w:rsid w:val="00DF4612"/>
    <w:rsid w:val="00E0041E"/>
    <w:rsid w:val="00E21A8C"/>
    <w:rsid w:val="00E305C8"/>
    <w:rsid w:val="00E82CF2"/>
    <w:rsid w:val="00EA2044"/>
    <w:rsid w:val="00ED2A51"/>
    <w:rsid w:val="00FD6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61684E-F7BE-478B-9136-873447607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2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2C4F80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ms-MY" w:eastAsia="en-US"/>
    </w:rPr>
  </w:style>
  <w:style w:type="paragraph" w:styleId="Header">
    <w:name w:val="header"/>
    <w:basedOn w:val="Normal"/>
    <w:link w:val="HeaderChar"/>
    <w:uiPriority w:val="99"/>
    <w:unhideWhenUsed/>
    <w:rsid w:val="00C15D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5D2A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15D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D2A"/>
    <w:rPr>
      <w:rFonts w:ascii="Times New Roman" w:eastAsia="Times New Roman" w:hAnsi="Times New Roman" w:cs="Times New Roman"/>
      <w:sz w:val="20"/>
      <w:szCs w:val="20"/>
      <w:lang w:eastAsia="ar-SA"/>
    </w:rPr>
  </w:style>
  <w:style w:type="table" w:styleId="TableGrid">
    <w:name w:val="Table Grid"/>
    <w:basedOn w:val="TableNormal"/>
    <w:uiPriority w:val="59"/>
    <w:rsid w:val="00C15D2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fiz Saad</cp:lastModifiedBy>
  <cp:revision>2</cp:revision>
  <cp:lastPrinted>2013-05-09T01:02:00Z</cp:lastPrinted>
  <dcterms:created xsi:type="dcterms:W3CDTF">2018-06-28T08:43:00Z</dcterms:created>
  <dcterms:modified xsi:type="dcterms:W3CDTF">2018-06-28T08:43:00Z</dcterms:modified>
</cp:coreProperties>
</file>